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BEC1EA5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64E13">
        <w:rPr>
          <w:rFonts w:ascii="Monotype Corsiva" w:hAnsi="Monotype Corsiva"/>
          <w:sz w:val="40"/>
          <w:szCs w:val="40"/>
        </w:rPr>
        <w:t>Nov.4</w:t>
      </w:r>
      <w:r w:rsidR="00A37D52">
        <w:rPr>
          <w:rFonts w:ascii="Monotype Corsiva" w:hAnsi="Monotype Corsiva"/>
          <w:sz w:val="40"/>
          <w:szCs w:val="40"/>
        </w:rPr>
        <w:t>th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proofErr w:type="gramStart"/>
      <w:r w:rsidR="00EA5A20">
        <w:rPr>
          <w:rFonts w:ascii="Monotype Corsiva" w:hAnsi="Monotype Corsiva"/>
          <w:sz w:val="40"/>
          <w:szCs w:val="40"/>
        </w:rPr>
        <w:t>November</w:t>
      </w:r>
      <w:r w:rsidR="006769EE">
        <w:rPr>
          <w:rFonts w:ascii="Monotype Corsiva" w:hAnsi="Monotype Corsiva"/>
          <w:sz w:val="40"/>
          <w:szCs w:val="40"/>
        </w:rPr>
        <w:t xml:space="preserve"> </w:t>
      </w:r>
      <w:r w:rsidR="00A37D52">
        <w:rPr>
          <w:rFonts w:ascii="Monotype Corsiva" w:hAnsi="Monotype Corsiva"/>
          <w:sz w:val="40"/>
          <w:szCs w:val="40"/>
        </w:rPr>
        <w:t xml:space="preserve"> 8</w:t>
      </w:r>
      <w:proofErr w:type="gramEnd"/>
      <w:r w:rsidR="00A37D52">
        <w:rPr>
          <w:rFonts w:ascii="Monotype Corsiva" w:hAnsi="Monotype Corsiva"/>
          <w:sz w:val="40"/>
          <w:szCs w:val="40"/>
        </w:rPr>
        <w:t>th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</w:t>
      </w:r>
      <w:r w:rsidR="00937501">
        <w:rPr>
          <w:rFonts w:ascii="Monotype Corsiva" w:hAnsi="Monotype Corsiva"/>
          <w:color w:val="FF0000"/>
          <w:sz w:val="18"/>
          <w:szCs w:val="18"/>
        </w:rPr>
        <w:t>(Testing</w:t>
      </w:r>
      <w:r w:rsidR="00886F39">
        <w:rPr>
          <w:rFonts w:ascii="Monotype Corsiva" w:hAnsi="Monotype Corsiva"/>
          <w:color w:val="FF0000"/>
          <w:sz w:val="18"/>
          <w:szCs w:val="18"/>
        </w:rPr>
        <w:t xml:space="preserve"> last week)</w:t>
      </w:r>
      <w:r w:rsidR="006D6531" w:rsidRPr="1B05B8E7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0E34C24D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334F6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52F11113" w14:textId="67FB075B" w:rsidR="00C72498" w:rsidRDefault="00AF39A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55AB62E7" w14:textId="012554D0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1 </w:t>
            </w:r>
            <w:r w:rsidR="00AF39A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ombin</w:t>
            </w:r>
            <w:r w:rsidR="00E12F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g Supply &amp; Demand</w:t>
            </w:r>
          </w:p>
          <w:p w14:paraId="1172CC6C" w14:textId="715E34AC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  <w:r w:rsidR="00B80B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D205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nges in Market Equilibrium</w:t>
            </w:r>
          </w:p>
          <w:p w14:paraId="6CFDC5EC" w14:textId="4EF58200" w:rsidR="00370F62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81ED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3 </w:t>
            </w:r>
            <w:r w:rsidR="007F114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Role of Prices</w:t>
            </w:r>
          </w:p>
          <w:p w14:paraId="42094E0B" w14:textId="61A96B9F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5F65B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7BD8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2ADFAC4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477A298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34986209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4F5B10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70948D57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A03C3D9" w14:textId="732412CA" w:rsidR="00C72498" w:rsidRPr="00050DBB" w:rsidRDefault="007F1148" w:rsidP="007F114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32-15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C759D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4E8F0EF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276FE60E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AD969D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1BE7D9A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13E559A2" w14:textId="77777777" w:rsidR="007F1148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7D7D6373" w14:textId="4D35A690" w:rsidR="00B65590" w:rsidRPr="006D32FE" w:rsidRDefault="007F1148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4AF9B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AA1A3C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614D44D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68213A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5DD31637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608331F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4E5D2A4A" w14:textId="0C52A4A7" w:rsidR="00A932ED" w:rsidRPr="006D32FE" w:rsidRDefault="001821C9" w:rsidP="001821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4C6A1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724FE3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6</w:t>
            </w:r>
          </w:p>
          <w:p w14:paraId="01390A6E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ces</w:t>
            </w:r>
          </w:p>
          <w:p w14:paraId="0451C2E8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Combining Supply &amp; Demand</w:t>
            </w:r>
          </w:p>
          <w:p w14:paraId="4FAEE073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Changes in Market Equilibrium</w:t>
            </w:r>
          </w:p>
          <w:p w14:paraId="02E57A86" w14:textId="77777777" w:rsidR="001821C9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Section 3 The Role of Prices</w:t>
            </w:r>
          </w:p>
          <w:p w14:paraId="672C27EE" w14:textId="3D0D9D79" w:rsidR="00CC55C7" w:rsidRPr="006D32FE" w:rsidRDefault="001821C9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</w:t>
            </w:r>
            <w:r w:rsidR="00F665D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2-15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95D5" w14:textId="737244BC" w:rsidR="00F31A5A" w:rsidRDefault="002A47D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26Demonstrate how firms with market power can determine price and output.</w:t>
            </w:r>
          </w:p>
          <w:p w14:paraId="2F2A264D" w14:textId="2C68A7D6" w:rsidR="00663414" w:rsidRDefault="00663414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09 Define supply and demand, provide relevant examples, and consider</w:t>
            </w:r>
            <w:r w:rsidR="005A15C7">
              <w:t xml:space="preserve"> ceteris </w:t>
            </w:r>
            <w:proofErr w:type="gramStart"/>
            <w:r w:rsidR="005A15C7">
              <w:t>paribus(</w:t>
            </w:r>
            <w:proofErr w:type="gramEnd"/>
            <w:r w:rsidR="005A15C7">
              <w:t>i.e. all things being equal)</w:t>
            </w:r>
          </w:p>
          <w:p w14:paraId="196823F1" w14:textId="2B3F1C3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79388BAA" w14:textId="2C4E227F" w:rsidR="00116EFF" w:rsidRDefault="003C74B0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1 Use concepts of price elasticity of demand and supply to explain and </w:t>
            </w:r>
            <w:r w:rsidR="00DA3FA2">
              <w:t>predict changes in quantity as prices fluctuate</w:t>
            </w:r>
          </w:p>
          <w:p w14:paraId="6BD81F08" w14:textId="4E930520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</w:t>
            </w:r>
            <w:r w:rsidR="009F3050">
              <w:t>explain</w:t>
            </w:r>
            <w:r w:rsidR="008E0865">
              <w:t xml:space="preserve">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31275FCD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15 Analyze effects of shortages </w:t>
            </w:r>
            <w:proofErr w:type="gramStart"/>
            <w:r>
              <w:t xml:space="preserve">and </w:t>
            </w:r>
            <w:r w:rsidR="004F4FA3">
              <w:t xml:space="preserve"> </w:t>
            </w:r>
            <w:r w:rsidR="00116EFF">
              <w:t>surpluses</w:t>
            </w:r>
            <w:proofErr w:type="gramEnd"/>
            <w:r>
              <w:t xml:space="preserve">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7191F" w14:textId="77777777" w:rsidR="00E06F2B" w:rsidRDefault="00FA0819" w:rsidP="00F40BAB">
            <w:pPr>
              <w:widowControl w:val="0"/>
              <w:spacing w:line="240" w:lineRule="auto"/>
            </w:pPr>
            <w:r>
              <w:t>I CAN</w:t>
            </w:r>
          </w:p>
          <w:p w14:paraId="44551604" w14:textId="2FE11E81" w:rsidR="00A00624" w:rsidRDefault="00B536B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DF4B7B">
              <w:rPr>
                <w:i/>
                <w:iCs/>
              </w:rPr>
              <w:t>Explain how supply and demand create equilibrium in the marketplace with 75% mastery</w:t>
            </w:r>
          </w:p>
          <w:p w14:paraId="3DAA6DAA" w14:textId="6A5C0AA9" w:rsidR="00DF4B7B" w:rsidRDefault="00B536B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</w:t>
            </w:r>
            <w:r w:rsidR="00111ED1">
              <w:rPr>
                <w:i/>
                <w:iCs/>
              </w:rPr>
              <w:t>Describe what happens to prices when equilibrium is disturbed with 75% mastery</w:t>
            </w:r>
          </w:p>
          <w:p w14:paraId="76F35760" w14:textId="77777777" w:rsidR="00C6719D" w:rsidRDefault="00C6719D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*Identify two ways that the government steps in to control prices with 75% </w:t>
            </w:r>
            <w:r>
              <w:rPr>
                <w:i/>
                <w:iCs/>
              </w:rPr>
              <w:lastRenderedPageBreak/>
              <w:t>mastery</w:t>
            </w:r>
          </w:p>
          <w:p w14:paraId="01D8BB28" w14:textId="63157249" w:rsidR="00C6719D" w:rsidRPr="005D55BE" w:rsidRDefault="00B861F8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Analyze the impact of price ceilings and price floors on a free market with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lastRenderedPageBreak/>
              <w:t xml:space="preserve">I </w:t>
            </w:r>
            <w:proofErr w:type="spellStart"/>
            <w:r>
              <w:t>CA</w:t>
            </w:r>
            <w:r w:rsidR="00F40BAB">
              <w:t>n</w:t>
            </w:r>
            <w:proofErr w:type="spellEnd"/>
          </w:p>
          <w:p w14:paraId="54A04A2E" w14:textId="77777777" w:rsidR="00B536BD" w:rsidRDefault="00F41C48" w:rsidP="00B536BD">
            <w:pPr>
              <w:widowControl w:val="0"/>
              <w:spacing w:line="240" w:lineRule="auto"/>
              <w:rPr>
                <w:i/>
                <w:iCs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B536BD">
              <w:rPr>
                <w:i/>
                <w:iCs/>
              </w:rPr>
              <w:t>*Explain how supply and demand create equilibrium in the marketplace with 75% mastery</w:t>
            </w:r>
          </w:p>
          <w:p w14:paraId="244AB921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Describe what happens to prices when equilibrium is disturbed with 75% mastery</w:t>
            </w:r>
          </w:p>
          <w:p w14:paraId="61ACE879" w14:textId="77777777" w:rsidR="00B536BD" w:rsidRDefault="00B536BD" w:rsidP="00B536BD">
            <w:pPr>
              <w:widowControl w:val="0"/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*Identify two ways that the government steps in to control prices with 75% mastery</w:t>
            </w:r>
          </w:p>
          <w:p w14:paraId="66622E85" w14:textId="415F60B8" w:rsidR="005D55BE" w:rsidRDefault="005D55BE" w:rsidP="005D55BE">
            <w:pPr>
              <w:rPr>
                <w:rFonts w:ascii="Cambria" w:hAnsi="Cambria"/>
                <w:sz w:val="20"/>
                <w:szCs w:val="20"/>
              </w:rPr>
            </w:pPr>
          </w:p>
          <w:p w14:paraId="2EDCF9AA" w14:textId="0CAA6C1D" w:rsidR="005F0A98" w:rsidRPr="009D538C" w:rsidRDefault="00722129" w:rsidP="009D538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2DEF0015" w14:textId="77777777" w:rsidR="00536E1C" w:rsidRDefault="0057602E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</w:t>
            </w:r>
            <w:r w:rsidR="004F766B">
              <w:rPr>
                <w:rFonts w:ascii="Cambria" w:hAnsi="Cambria"/>
                <w:i/>
                <w:iCs/>
                <w:sz w:val="20"/>
                <w:szCs w:val="20"/>
              </w:rPr>
              <w:t>ket naturally tends to move toward equilibrium with 75% mastery</w:t>
            </w:r>
          </w:p>
          <w:p w14:paraId="41B04967" w14:textId="77777777" w:rsidR="004F766B" w:rsidRDefault="004F766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512F10">
              <w:rPr>
                <w:rFonts w:ascii="Cambria" w:hAnsi="Cambria"/>
                <w:i/>
                <w:iCs/>
                <w:sz w:val="20"/>
                <w:szCs w:val="20"/>
              </w:rPr>
              <w:t>Analyze How a market re</w:t>
            </w:r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 xml:space="preserve">acts </w:t>
            </w:r>
            <w:proofErr w:type="spellStart"/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>toan</w:t>
            </w:r>
            <w:proofErr w:type="spellEnd"/>
            <w:r w:rsidR="00677AD0">
              <w:rPr>
                <w:rFonts w:ascii="Cambria" w:hAnsi="Cambria"/>
                <w:i/>
                <w:iCs/>
                <w:sz w:val="20"/>
                <w:szCs w:val="20"/>
              </w:rPr>
              <w:t xml:space="preserve"> increase or decrease in supply with 75 % mastery</w:t>
            </w:r>
          </w:p>
          <w:p w14:paraId="5D23F95C" w14:textId="474E8912" w:rsidR="00677AD0" w:rsidRPr="004039C9" w:rsidRDefault="00677AD0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 </w:t>
            </w:r>
            <w:r w:rsidR="00187229">
              <w:rPr>
                <w:rFonts w:ascii="Cambria" w:hAnsi="Cambria"/>
                <w:i/>
                <w:iCs/>
                <w:sz w:val="20"/>
                <w:szCs w:val="20"/>
              </w:rPr>
              <w:t xml:space="preserve">Analyze how a market reacts to an increase or decrease in demand with 75%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t>I CAN</w:t>
            </w:r>
          </w:p>
          <w:p w14:paraId="4DAFB4D3" w14:textId="510FA3DF" w:rsidR="005D55BE" w:rsidRPr="006D32FE" w:rsidRDefault="000E2F8E" w:rsidP="005D55B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</w:p>
          <w:p w14:paraId="63FBC864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why a free market naturally tends to move toward equilibrium with 75% mastery</w:t>
            </w:r>
          </w:p>
          <w:p w14:paraId="4D439672" w14:textId="77777777" w:rsidR="00945F70" w:rsidRDefault="00945F70" w:rsidP="00945F7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Analyze How a market reacts </w:t>
            </w:r>
            <w:proofErr w:type="spellStart"/>
            <w:r>
              <w:rPr>
                <w:rFonts w:ascii="Cambria" w:hAnsi="Cambria"/>
                <w:i/>
                <w:iCs/>
                <w:sz w:val="20"/>
                <w:szCs w:val="20"/>
              </w:rPr>
              <w:t>toan</w:t>
            </w:r>
            <w:proofErr w:type="spellEnd"/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increase or decrease in supply with 75 % mastery</w:t>
            </w:r>
          </w:p>
          <w:p w14:paraId="5F3791F1" w14:textId="34EF5F64" w:rsidR="00A410A7" w:rsidRPr="006D32FE" w:rsidRDefault="00945F70" w:rsidP="00945F7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* Analyze how </w:t>
            </w:r>
            <w:proofErr w:type="gramStart"/>
            <w:r>
              <w:rPr>
                <w:rFonts w:ascii="Cambria" w:hAnsi="Cambria"/>
                <w:i/>
                <w:iCs/>
                <w:sz w:val="20"/>
                <w:szCs w:val="20"/>
              </w:rPr>
              <w:t>a market</w:t>
            </w:r>
            <w:proofErr w:type="gramEnd"/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reacts to an increase or decrease in demand with 75%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79AEE" w14:textId="77777777" w:rsidR="00DB5AA9" w:rsidRDefault="00FA0819" w:rsidP="00FD5B4D">
            <w:r>
              <w:t>I CAN</w:t>
            </w:r>
          </w:p>
          <w:p w14:paraId="3E15302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*Identify the many roles that prices play in a free market with 75 % mastery</w:t>
            </w:r>
          </w:p>
          <w:p w14:paraId="0B888541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 xml:space="preserve">* List the advantages of a </w:t>
            </w:r>
            <w:proofErr w:type="spellStart"/>
            <w:r w:rsidRPr="0083022E">
              <w:rPr>
                <w:i/>
                <w:iCs/>
              </w:rPr>
              <w:t>pricebased</w:t>
            </w:r>
            <w:proofErr w:type="spellEnd"/>
            <w:r w:rsidRPr="0083022E">
              <w:rPr>
                <w:i/>
                <w:iCs/>
              </w:rPr>
              <w:t xml:space="preserve"> system with 75% mastery</w:t>
            </w:r>
          </w:p>
          <w:p w14:paraId="2E2B0A12" w14:textId="77777777" w:rsidR="00C428E8" w:rsidRPr="0083022E" w:rsidRDefault="00C428E8" w:rsidP="00C428E8">
            <w:pPr>
              <w:rPr>
                <w:i/>
                <w:iCs/>
              </w:rPr>
            </w:pPr>
            <w:r w:rsidRPr="0083022E">
              <w:rPr>
                <w:i/>
                <w:iCs/>
              </w:rPr>
              <w:t>Explain how a price-based system leads to a wider choice</w:t>
            </w:r>
            <w:r w:rsidR="00FE4378" w:rsidRPr="0083022E">
              <w:rPr>
                <w:i/>
                <w:iCs/>
              </w:rPr>
              <w:t xml:space="preserve"> of goods and more efficient use </w:t>
            </w:r>
            <w:r w:rsidR="00FE4378" w:rsidRPr="0083022E">
              <w:rPr>
                <w:i/>
                <w:iCs/>
              </w:rPr>
              <w:lastRenderedPageBreak/>
              <w:t>of resources with 75% mastery</w:t>
            </w:r>
          </w:p>
          <w:p w14:paraId="39CA1027" w14:textId="5196307E" w:rsidR="00FE4378" w:rsidRPr="00C428E8" w:rsidRDefault="0083022E" w:rsidP="00FC0290">
            <w:r w:rsidRPr="0083022E">
              <w:rPr>
                <w:i/>
                <w:iCs/>
              </w:rPr>
              <w:t>*</w:t>
            </w:r>
            <w:r w:rsidR="00FE4378" w:rsidRPr="0083022E">
              <w:rPr>
                <w:i/>
                <w:iCs/>
              </w:rPr>
              <w:t>Describe the relationship between</w:t>
            </w:r>
            <w:r w:rsidR="00FC0290" w:rsidRPr="0083022E">
              <w:rPr>
                <w:i/>
                <w:iCs/>
              </w:rPr>
              <w:t xml:space="preserve"> prices and profit incentive with 75% master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2EC274B4" w14:textId="77777777" w:rsidR="00216B86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34ABFE8C" w14:textId="77777777" w:rsidR="00216B86" w:rsidRDefault="006201A3" w:rsidP="00D24AAF">
            <w:pPr>
              <w:widowControl w:val="0"/>
              <w:spacing w:line="240" w:lineRule="auto"/>
            </w:pPr>
            <w:r>
              <w:t xml:space="preserve">When there is a shortage </w:t>
            </w:r>
            <w:proofErr w:type="gramStart"/>
            <w:r>
              <w:t>of a good</w:t>
            </w:r>
            <w:proofErr w:type="gramEnd"/>
            <w:r>
              <w:t xml:space="preserve">, what happens to the price? </w:t>
            </w:r>
          </w:p>
          <w:p w14:paraId="146E1C1C" w14:textId="576541AD" w:rsidR="00F2590C" w:rsidRDefault="004B0A97" w:rsidP="00A82003">
            <w:pPr>
              <w:pStyle w:val="ListParagraph"/>
              <w:widowControl w:val="0"/>
              <w:spacing w:line="240" w:lineRule="auto"/>
            </w:pPr>
            <w:r>
              <w:t xml:space="preserve">A. </w:t>
            </w:r>
            <w:r w:rsidR="006201A3">
              <w:t>It remains unch</w:t>
            </w:r>
            <w:r w:rsidR="00A82003">
              <w:t>anged</w:t>
            </w:r>
            <w:r w:rsidR="003008AF">
              <w:t xml:space="preserve"> </w:t>
            </w:r>
          </w:p>
          <w:p w14:paraId="4FDC8057" w14:textId="73AAD467" w:rsidR="00216B86" w:rsidRDefault="003008AF" w:rsidP="00A82003">
            <w:pPr>
              <w:widowControl w:val="0"/>
              <w:spacing w:line="240" w:lineRule="auto"/>
              <w:ind w:left="360"/>
            </w:pPr>
            <w:r>
              <w:t>b. It increases</w:t>
            </w:r>
          </w:p>
          <w:p w14:paraId="5CBC35FC" w14:textId="77777777" w:rsidR="003008AF" w:rsidRDefault="003008AF" w:rsidP="003008AF">
            <w:pPr>
              <w:widowControl w:val="0"/>
              <w:spacing w:line="240" w:lineRule="auto"/>
            </w:pPr>
          </w:p>
          <w:p w14:paraId="2116F8D9" w14:textId="6FE9C956" w:rsidR="00216B86" w:rsidRDefault="006201A3" w:rsidP="00D24AAF">
            <w:pPr>
              <w:widowControl w:val="0"/>
              <w:spacing w:line="240" w:lineRule="auto"/>
            </w:pPr>
            <w:r>
              <w:t xml:space="preserve"> c. A price ceiling is imposed.</w:t>
            </w:r>
          </w:p>
          <w:p w14:paraId="0219B687" w14:textId="7ADA3B04" w:rsidR="00D24AAF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It decreases</w:t>
            </w:r>
          </w:p>
          <w:p w14:paraId="608EC225" w14:textId="77777777" w:rsidR="006201A3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021D17C5" w14:textId="77777777" w:rsidR="00C30660" w:rsidRDefault="00604850" w:rsidP="007D1D6E">
            <w:pPr>
              <w:widowControl w:val="0"/>
              <w:spacing w:line="240" w:lineRule="auto"/>
            </w:pPr>
            <w:r>
              <w:t>What is the government’s goal in buying excess crops or other agricultural products?</w:t>
            </w:r>
          </w:p>
          <w:p w14:paraId="1F2D318F" w14:textId="7314DADC" w:rsidR="00C30660" w:rsidRDefault="00604850" w:rsidP="007D1D6E">
            <w:pPr>
              <w:widowControl w:val="0"/>
              <w:spacing w:line="240" w:lineRule="auto"/>
            </w:pPr>
            <w:r>
              <w:t xml:space="preserve"> a. to raise minimum wage </w:t>
            </w:r>
            <w:r w:rsidR="007D1D6E">
              <w:t xml:space="preserve"> </w:t>
            </w:r>
          </w:p>
          <w:p w14:paraId="4DE153D3" w14:textId="50C13579" w:rsidR="007D1D6E" w:rsidRDefault="007D1D6E" w:rsidP="007D1D6E">
            <w:pPr>
              <w:widowControl w:val="0"/>
              <w:spacing w:line="240" w:lineRule="auto"/>
            </w:pPr>
            <w:r>
              <w:t xml:space="preserve">b. to keep prices from going down </w:t>
            </w:r>
          </w:p>
          <w:p w14:paraId="30020D76" w14:textId="77777777" w:rsidR="00604850" w:rsidRDefault="00604850" w:rsidP="00AA5D83">
            <w:pPr>
              <w:widowControl w:val="0"/>
              <w:spacing w:line="240" w:lineRule="auto"/>
            </w:pPr>
            <w:r>
              <w:t>c. to set legal price ceilings</w:t>
            </w:r>
          </w:p>
          <w:p w14:paraId="53A2AC6B" w14:textId="528929C9" w:rsidR="00230303" w:rsidRDefault="00604850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to lower prices </w:t>
            </w:r>
          </w:p>
          <w:p w14:paraId="4AF8B585" w14:textId="0264C6A9" w:rsidR="00D24AAF" w:rsidRPr="00D24AAF" w:rsidRDefault="00D24AAF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3443F0A4" w14:textId="77777777" w:rsidR="003B1265" w:rsidRDefault="005A1019" w:rsidP="004B5C4F">
            <w:pPr>
              <w:widowControl w:val="0"/>
              <w:spacing w:line="240" w:lineRule="auto"/>
            </w:pPr>
            <w:r>
              <w:rPr>
                <w:color w:val="FF0000"/>
              </w:rPr>
              <w:t xml:space="preserve"> </w:t>
            </w:r>
            <w:r w:rsidR="003B1265">
              <w:t xml:space="preserve"> . What happens when a market is in disequilibrium and prices are flexible?</w:t>
            </w:r>
          </w:p>
          <w:p w14:paraId="46BE6B4D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a. Market forces push toward equilibrium.</w:t>
            </w:r>
          </w:p>
          <w:p w14:paraId="09B91A87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 b. Sellers waste their resources. </w:t>
            </w:r>
          </w:p>
          <w:p w14:paraId="0AC196AE" w14:textId="77777777" w:rsidR="003B1265" w:rsidRDefault="003B1265" w:rsidP="004B5C4F">
            <w:pPr>
              <w:widowControl w:val="0"/>
              <w:spacing w:line="240" w:lineRule="auto"/>
            </w:pPr>
            <w:r>
              <w:t xml:space="preserve">c. Excess demand is created. </w:t>
            </w:r>
          </w:p>
          <w:p w14:paraId="2BD0C168" w14:textId="1D3B65EA" w:rsidR="004B5C4F" w:rsidRPr="00343855" w:rsidRDefault="003B1265" w:rsidP="004B5C4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d. Unsold perishable goods are thrown out</w:t>
            </w:r>
          </w:p>
          <w:p w14:paraId="42589212" w14:textId="46884F03" w:rsidR="00E325EF" w:rsidRPr="004B5C4F" w:rsidRDefault="00E325EF" w:rsidP="00DC6CAC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FF4D53C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Why does a </w:t>
            </w:r>
            <w:proofErr w:type="gramStart"/>
            <w:r>
              <w:t>government place price ceilings</w:t>
            </w:r>
            <w:proofErr w:type="gramEnd"/>
            <w:r>
              <w:t xml:space="preserve">, such as rent control, on some “essential” goods? </w:t>
            </w:r>
          </w:p>
          <w:p w14:paraId="48E6F892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a. to prevent inflation during boom times </w:t>
            </w:r>
          </w:p>
          <w:p w14:paraId="6B87D480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b. to keep </w:t>
            </w:r>
            <w:proofErr w:type="gramStart"/>
            <w:r>
              <w:t>business people</w:t>
            </w:r>
            <w:proofErr w:type="gramEnd"/>
            <w:r>
              <w:t xml:space="preserve"> from making large profits </w:t>
            </w:r>
          </w:p>
          <w:p w14:paraId="19E50275" w14:textId="77777777" w:rsidR="002E0206" w:rsidRDefault="001934FD" w:rsidP="00234083">
            <w:pPr>
              <w:widowControl w:val="0"/>
              <w:spacing w:line="240" w:lineRule="auto"/>
            </w:pPr>
            <w:r>
              <w:t xml:space="preserve">c. to keep the goods from becoming too expensive </w:t>
            </w:r>
          </w:p>
          <w:p w14:paraId="5AE8A5D0" w14:textId="54F01867" w:rsidR="002A44FF" w:rsidRPr="00234083" w:rsidRDefault="001934FD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>d. to reduce demand for these goo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F3200A0" w14:textId="77777777" w:rsidR="009E016E" w:rsidRDefault="009E016E" w:rsidP="00CE14A3">
            <w:pPr>
              <w:widowControl w:val="0"/>
              <w:spacing w:line="240" w:lineRule="auto"/>
            </w:pPr>
            <w:r>
              <w:t>What happens to the price of a good when there is excess demand?</w:t>
            </w:r>
          </w:p>
          <w:p w14:paraId="19DE1D1C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 a. The price stays the same. </w:t>
            </w:r>
          </w:p>
          <w:p w14:paraId="6009287E" w14:textId="77777777" w:rsidR="009E016E" w:rsidRDefault="009E016E" w:rsidP="00CE14A3">
            <w:pPr>
              <w:widowControl w:val="0"/>
              <w:spacing w:line="240" w:lineRule="auto"/>
            </w:pPr>
            <w:r>
              <w:t xml:space="preserve">c. The government sets the price. </w:t>
            </w:r>
          </w:p>
          <w:p w14:paraId="2F9293C6" w14:textId="77777777" w:rsidR="009E016E" w:rsidRDefault="009E016E" w:rsidP="00CE14A3">
            <w:pPr>
              <w:widowControl w:val="0"/>
              <w:spacing w:line="240" w:lineRule="auto"/>
            </w:pPr>
            <w:r>
              <w:t>b. The price goes up.</w:t>
            </w:r>
          </w:p>
          <w:p w14:paraId="2A2DFE45" w14:textId="5A6353CC" w:rsidR="007366C9" w:rsidRPr="00CE14A3" w:rsidRDefault="009E016E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The price goes down.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</w:t>
            </w:r>
            <w:proofErr w:type="gramStart"/>
            <w:r w:rsidR="00A76F6B"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 w:rsidR="00A76F6B"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Introduce</w:t>
            </w:r>
            <w:proofErr w:type="gramEnd"/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E19A02A" w14:textId="67249651" w:rsidR="008143B7" w:rsidRDefault="008143B7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W explain </w:t>
            </w:r>
            <w:r w:rsidR="005013B0">
              <w:rPr>
                <w:rFonts w:ascii="Cambria" w:hAnsi="Cambria"/>
                <w:color w:val="000000" w:themeColor="text1"/>
                <w:sz w:val="20"/>
                <w:szCs w:val="20"/>
              </w:rPr>
              <w:t>why the supply curve changes</w:t>
            </w:r>
          </w:p>
          <w:p w14:paraId="3D14C871" w14:textId="7ABC5AE0" w:rsidR="00C80C96" w:rsidRDefault="00A152A7" w:rsidP="005013B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CACB0E0" w14:textId="77777777" w:rsidR="001021F5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</w:t>
            </w:r>
            <w:proofErr w:type="gramEnd"/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rganizer </w:t>
            </w:r>
          </w:p>
          <w:p w14:paraId="351CC1AF" w14:textId="217A2613" w:rsidR="00C80C96" w:rsidRDefault="001021F5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KIMS chart on vocabulary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4089D25C" w:rsidR="00E1599F" w:rsidRDefault="00A01A0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lay Kahoot</w:t>
            </w: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4644F63E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omplete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lowdown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module on 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5 key points gained from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8EE5F9B" w14:textId="20CE46DF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proofErr w:type="gram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Student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giving students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</w:t>
            </w:r>
            <w:proofErr w:type="gramEnd"/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instruction</w:t>
            </w:r>
            <w:proofErr w:type="gramEnd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instruction</w:t>
            </w:r>
            <w:proofErr w:type="gramEnd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riting </w:t>
            </w:r>
            <w:proofErr w:type="gramStart"/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527E161C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6AC66705" w:rsidR="00D60D8D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nLOWDOWN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modul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F650AA" w14:textId="77777777" w:rsidR="0063299F" w:rsidRDefault="0063299F">
      <w:pPr>
        <w:spacing w:line="240" w:lineRule="auto"/>
      </w:pPr>
      <w:r>
        <w:separator/>
      </w:r>
    </w:p>
  </w:endnote>
  <w:endnote w:type="continuationSeparator" w:id="0">
    <w:p w14:paraId="1D9D645A" w14:textId="77777777" w:rsidR="0063299F" w:rsidRDefault="006329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D0C390" w14:textId="77777777" w:rsidR="0063299F" w:rsidRDefault="0063299F">
      <w:pPr>
        <w:spacing w:line="240" w:lineRule="auto"/>
      </w:pPr>
      <w:r>
        <w:separator/>
      </w:r>
    </w:p>
  </w:footnote>
  <w:footnote w:type="continuationSeparator" w:id="0">
    <w:p w14:paraId="73874BDA" w14:textId="77777777" w:rsidR="0063299F" w:rsidRDefault="006329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63FDC"/>
    <w:multiLevelType w:val="hybridMultilevel"/>
    <w:tmpl w:val="5858C034"/>
    <w:lvl w:ilvl="0" w:tplc="63AAEB8E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92DEE"/>
    <w:multiLevelType w:val="hybridMultilevel"/>
    <w:tmpl w:val="D18A1C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1C7E02"/>
    <w:multiLevelType w:val="hybridMultilevel"/>
    <w:tmpl w:val="BE9C0792"/>
    <w:lvl w:ilvl="0" w:tplc="FB4C1526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4"/>
  </w:num>
  <w:num w:numId="2" w16cid:durableId="1655641777">
    <w:abstractNumId w:val="6"/>
  </w:num>
  <w:num w:numId="3" w16cid:durableId="809397834">
    <w:abstractNumId w:val="3"/>
  </w:num>
  <w:num w:numId="4" w16cid:durableId="1991250844">
    <w:abstractNumId w:val="13"/>
  </w:num>
  <w:num w:numId="5" w16cid:durableId="1252739732">
    <w:abstractNumId w:val="12"/>
  </w:num>
  <w:num w:numId="6" w16cid:durableId="481241176">
    <w:abstractNumId w:val="8"/>
  </w:num>
  <w:num w:numId="7" w16cid:durableId="906644931">
    <w:abstractNumId w:val="11"/>
  </w:num>
  <w:num w:numId="8" w16cid:durableId="1301040065">
    <w:abstractNumId w:val="5"/>
  </w:num>
  <w:num w:numId="9" w16cid:durableId="364867353">
    <w:abstractNumId w:val="10"/>
  </w:num>
  <w:num w:numId="10" w16cid:durableId="1135565929">
    <w:abstractNumId w:val="0"/>
  </w:num>
  <w:num w:numId="11" w16cid:durableId="544177809">
    <w:abstractNumId w:val="2"/>
  </w:num>
  <w:num w:numId="12" w16cid:durableId="599679343">
    <w:abstractNumId w:val="1"/>
  </w:num>
  <w:num w:numId="13" w16cid:durableId="1818568679">
    <w:abstractNumId w:val="9"/>
  </w:num>
  <w:num w:numId="14" w16cid:durableId="73462536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1FD4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1013FA"/>
    <w:rsid w:val="00101BF7"/>
    <w:rsid w:val="001021F5"/>
    <w:rsid w:val="00104135"/>
    <w:rsid w:val="001071C4"/>
    <w:rsid w:val="00107D30"/>
    <w:rsid w:val="001108F4"/>
    <w:rsid w:val="0011104D"/>
    <w:rsid w:val="00111ED1"/>
    <w:rsid w:val="00113963"/>
    <w:rsid w:val="0011546F"/>
    <w:rsid w:val="00116EF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21C9"/>
    <w:rsid w:val="00184502"/>
    <w:rsid w:val="00185CCE"/>
    <w:rsid w:val="00185F61"/>
    <w:rsid w:val="00186CA7"/>
    <w:rsid w:val="00187229"/>
    <w:rsid w:val="00187BF6"/>
    <w:rsid w:val="001908EB"/>
    <w:rsid w:val="001934FD"/>
    <w:rsid w:val="00193AC0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1C15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26AD"/>
    <w:rsid w:val="002130BF"/>
    <w:rsid w:val="00213139"/>
    <w:rsid w:val="002137A9"/>
    <w:rsid w:val="002142C7"/>
    <w:rsid w:val="0021502E"/>
    <w:rsid w:val="002154DC"/>
    <w:rsid w:val="00216B86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3141"/>
    <w:rsid w:val="00247F4C"/>
    <w:rsid w:val="0025053B"/>
    <w:rsid w:val="00254297"/>
    <w:rsid w:val="00257064"/>
    <w:rsid w:val="0026153E"/>
    <w:rsid w:val="00262DC1"/>
    <w:rsid w:val="00264E13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47D3"/>
    <w:rsid w:val="002A6957"/>
    <w:rsid w:val="002B074F"/>
    <w:rsid w:val="002B6E96"/>
    <w:rsid w:val="002B7F1E"/>
    <w:rsid w:val="002C0C11"/>
    <w:rsid w:val="002C2CE9"/>
    <w:rsid w:val="002C4135"/>
    <w:rsid w:val="002C4D09"/>
    <w:rsid w:val="002C7999"/>
    <w:rsid w:val="002D1EAB"/>
    <w:rsid w:val="002D3A04"/>
    <w:rsid w:val="002D5842"/>
    <w:rsid w:val="002E0206"/>
    <w:rsid w:val="002E110D"/>
    <w:rsid w:val="002E3BFE"/>
    <w:rsid w:val="002E5269"/>
    <w:rsid w:val="002E63CD"/>
    <w:rsid w:val="002E64B6"/>
    <w:rsid w:val="002F0CE8"/>
    <w:rsid w:val="002F2CF8"/>
    <w:rsid w:val="003008AF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2B29"/>
    <w:rsid w:val="00324187"/>
    <w:rsid w:val="003245A2"/>
    <w:rsid w:val="0032521E"/>
    <w:rsid w:val="00325CAD"/>
    <w:rsid w:val="00326F29"/>
    <w:rsid w:val="00330BFF"/>
    <w:rsid w:val="00332BA2"/>
    <w:rsid w:val="00333D72"/>
    <w:rsid w:val="00334F6C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91443"/>
    <w:rsid w:val="003928E6"/>
    <w:rsid w:val="0039668A"/>
    <w:rsid w:val="003A079B"/>
    <w:rsid w:val="003A0D5D"/>
    <w:rsid w:val="003B1265"/>
    <w:rsid w:val="003C230C"/>
    <w:rsid w:val="003C2E29"/>
    <w:rsid w:val="003C4547"/>
    <w:rsid w:val="003C74B0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9C9"/>
    <w:rsid w:val="00403FDF"/>
    <w:rsid w:val="00406582"/>
    <w:rsid w:val="004107C2"/>
    <w:rsid w:val="00411C40"/>
    <w:rsid w:val="00412D9C"/>
    <w:rsid w:val="004161FB"/>
    <w:rsid w:val="00417B98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51935"/>
    <w:rsid w:val="00467946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B0A97"/>
    <w:rsid w:val="004B5C4F"/>
    <w:rsid w:val="004C02E2"/>
    <w:rsid w:val="004C1522"/>
    <w:rsid w:val="004C1CDC"/>
    <w:rsid w:val="004C270E"/>
    <w:rsid w:val="004C4218"/>
    <w:rsid w:val="004C4ECE"/>
    <w:rsid w:val="004D3F37"/>
    <w:rsid w:val="004E751D"/>
    <w:rsid w:val="004F0806"/>
    <w:rsid w:val="004F4EFB"/>
    <w:rsid w:val="004F4FA3"/>
    <w:rsid w:val="004F766B"/>
    <w:rsid w:val="005009C6"/>
    <w:rsid w:val="00500AE5"/>
    <w:rsid w:val="005013B0"/>
    <w:rsid w:val="005015FA"/>
    <w:rsid w:val="00502122"/>
    <w:rsid w:val="00503AC2"/>
    <w:rsid w:val="00504FE3"/>
    <w:rsid w:val="00505A49"/>
    <w:rsid w:val="00510D04"/>
    <w:rsid w:val="00512F10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602E"/>
    <w:rsid w:val="005773D0"/>
    <w:rsid w:val="00577BD7"/>
    <w:rsid w:val="005814AD"/>
    <w:rsid w:val="00585A19"/>
    <w:rsid w:val="00591524"/>
    <w:rsid w:val="00591FCB"/>
    <w:rsid w:val="0059341D"/>
    <w:rsid w:val="005A1019"/>
    <w:rsid w:val="005A15C7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5BE"/>
    <w:rsid w:val="005D5C60"/>
    <w:rsid w:val="005E01F8"/>
    <w:rsid w:val="005E0E39"/>
    <w:rsid w:val="005E2409"/>
    <w:rsid w:val="005E26FA"/>
    <w:rsid w:val="005E4268"/>
    <w:rsid w:val="005E453A"/>
    <w:rsid w:val="005F000E"/>
    <w:rsid w:val="005F0A98"/>
    <w:rsid w:val="005F41B1"/>
    <w:rsid w:val="005F5848"/>
    <w:rsid w:val="005F65B1"/>
    <w:rsid w:val="005F7EEA"/>
    <w:rsid w:val="005F7F4F"/>
    <w:rsid w:val="00603574"/>
    <w:rsid w:val="00604850"/>
    <w:rsid w:val="006051BC"/>
    <w:rsid w:val="0060575D"/>
    <w:rsid w:val="006125D7"/>
    <w:rsid w:val="006201A3"/>
    <w:rsid w:val="0062115E"/>
    <w:rsid w:val="0062188B"/>
    <w:rsid w:val="0062265A"/>
    <w:rsid w:val="00622841"/>
    <w:rsid w:val="00622BF2"/>
    <w:rsid w:val="00627B7C"/>
    <w:rsid w:val="00630022"/>
    <w:rsid w:val="00631523"/>
    <w:rsid w:val="0063236D"/>
    <w:rsid w:val="006326FC"/>
    <w:rsid w:val="0063299F"/>
    <w:rsid w:val="00633D36"/>
    <w:rsid w:val="00633D9D"/>
    <w:rsid w:val="006346A0"/>
    <w:rsid w:val="00636095"/>
    <w:rsid w:val="00636620"/>
    <w:rsid w:val="00636781"/>
    <w:rsid w:val="00647D03"/>
    <w:rsid w:val="0065121C"/>
    <w:rsid w:val="0065362D"/>
    <w:rsid w:val="00654B06"/>
    <w:rsid w:val="0065767B"/>
    <w:rsid w:val="0066038D"/>
    <w:rsid w:val="00663414"/>
    <w:rsid w:val="0067071E"/>
    <w:rsid w:val="006769EE"/>
    <w:rsid w:val="006772C6"/>
    <w:rsid w:val="00677AD0"/>
    <w:rsid w:val="00680798"/>
    <w:rsid w:val="006821A7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2FF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2F7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1D6E"/>
    <w:rsid w:val="007D46E6"/>
    <w:rsid w:val="007D7A8C"/>
    <w:rsid w:val="007E0158"/>
    <w:rsid w:val="007E25B8"/>
    <w:rsid w:val="007E4424"/>
    <w:rsid w:val="007E4D31"/>
    <w:rsid w:val="007E5AA1"/>
    <w:rsid w:val="007E5AFC"/>
    <w:rsid w:val="007E68E0"/>
    <w:rsid w:val="007E78E9"/>
    <w:rsid w:val="007F1148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143B7"/>
    <w:rsid w:val="008220E5"/>
    <w:rsid w:val="008236EB"/>
    <w:rsid w:val="00825B8B"/>
    <w:rsid w:val="00825C09"/>
    <w:rsid w:val="008274FC"/>
    <w:rsid w:val="0083022E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77837"/>
    <w:rsid w:val="00884840"/>
    <w:rsid w:val="00886F39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D7DE4"/>
    <w:rsid w:val="008E0580"/>
    <w:rsid w:val="008E0865"/>
    <w:rsid w:val="008E3789"/>
    <w:rsid w:val="008E5B0E"/>
    <w:rsid w:val="008E72DA"/>
    <w:rsid w:val="008F12CC"/>
    <w:rsid w:val="008F6909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37501"/>
    <w:rsid w:val="00945425"/>
    <w:rsid w:val="00945E73"/>
    <w:rsid w:val="00945F70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6729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205C"/>
    <w:rsid w:val="009D3A4E"/>
    <w:rsid w:val="009D538C"/>
    <w:rsid w:val="009D7773"/>
    <w:rsid w:val="009E016E"/>
    <w:rsid w:val="009E0301"/>
    <w:rsid w:val="009E05ED"/>
    <w:rsid w:val="009E0BF2"/>
    <w:rsid w:val="009E0D79"/>
    <w:rsid w:val="009E1A04"/>
    <w:rsid w:val="009E226E"/>
    <w:rsid w:val="009E2637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096A"/>
    <w:rsid w:val="00A01A09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37D52"/>
    <w:rsid w:val="00A410A7"/>
    <w:rsid w:val="00A47EE4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2003"/>
    <w:rsid w:val="00A83BF8"/>
    <w:rsid w:val="00A84287"/>
    <w:rsid w:val="00A872A3"/>
    <w:rsid w:val="00A87763"/>
    <w:rsid w:val="00A932ED"/>
    <w:rsid w:val="00A95DDC"/>
    <w:rsid w:val="00A95FE4"/>
    <w:rsid w:val="00AA0CDD"/>
    <w:rsid w:val="00AA0EB6"/>
    <w:rsid w:val="00AA16F2"/>
    <w:rsid w:val="00AA5D83"/>
    <w:rsid w:val="00AA5EF6"/>
    <w:rsid w:val="00AA689E"/>
    <w:rsid w:val="00AB2063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39AA"/>
    <w:rsid w:val="00AF7BF7"/>
    <w:rsid w:val="00B00FE6"/>
    <w:rsid w:val="00B01DA9"/>
    <w:rsid w:val="00B05AC9"/>
    <w:rsid w:val="00B06BB6"/>
    <w:rsid w:val="00B06DA9"/>
    <w:rsid w:val="00B12537"/>
    <w:rsid w:val="00B15058"/>
    <w:rsid w:val="00B16504"/>
    <w:rsid w:val="00B179C1"/>
    <w:rsid w:val="00B252EA"/>
    <w:rsid w:val="00B30B65"/>
    <w:rsid w:val="00B33395"/>
    <w:rsid w:val="00B35295"/>
    <w:rsid w:val="00B361BA"/>
    <w:rsid w:val="00B37632"/>
    <w:rsid w:val="00B37E68"/>
    <w:rsid w:val="00B425AF"/>
    <w:rsid w:val="00B436FD"/>
    <w:rsid w:val="00B45DFF"/>
    <w:rsid w:val="00B514C8"/>
    <w:rsid w:val="00B536BD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80BB1"/>
    <w:rsid w:val="00B861F8"/>
    <w:rsid w:val="00B916E7"/>
    <w:rsid w:val="00B95329"/>
    <w:rsid w:val="00B959BC"/>
    <w:rsid w:val="00B971C1"/>
    <w:rsid w:val="00B97F58"/>
    <w:rsid w:val="00BA65DA"/>
    <w:rsid w:val="00BA6810"/>
    <w:rsid w:val="00BB375A"/>
    <w:rsid w:val="00BC1262"/>
    <w:rsid w:val="00BD454E"/>
    <w:rsid w:val="00BD4E5C"/>
    <w:rsid w:val="00BD4FFF"/>
    <w:rsid w:val="00BDBFD6"/>
    <w:rsid w:val="00BE29F8"/>
    <w:rsid w:val="00BE62D2"/>
    <w:rsid w:val="00BE7787"/>
    <w:rsid w:val="00BF16EC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0660"/>
    <w:rsid w:val="00C35681"/>
    <w:rsid w:val="00C3609A"/>
    <w:rsid w:val="00C420E6"/>
    <w:rsid w:val="00C423C7"/>
    <w:rsid w:val="00C428E8"/>
    <w:rsid w:val="00C42A01"/>
    <w:rsid w:val="00C50120"/>
    <w:rsid w:val="00C50CC4"/>
    <w:rsid w:val="00C50DDD"/>
    <w:rsid w:val="00C539BF"/>
    <w:rsid w:val="00C570DB"/>
    <w:rsid w:val="00C6012D"/>
    <w:rsid w:val="00C60F69"/>
    <w:rsid w:val="00C6719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3446"/>
    <w:rsid w:val="00CA4031"/>
    <w:rsid w:val="00CA4E25"/>
    <w:rsid w:val="00CA62FF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4E9D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00D2"/>
    <w:rsid w:val="00D4678E"/>
    <w:rsid w:val="00D476B0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3FA2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C6CAC"/>
    <w:rsid w:val="00DD4142"/>
    <w:rsid w:val="00DD533D"/>
    <w:rsid w:val="00DD6DC7"/>
    <w:rsid w:val="00DE65CA"/>
    <w:rsid w:val="00DE7315"/>
    <w:rsid w:val="00DE75C6"/>
    <w:rsid w:val="00DE78BF"/>
    <w:rsid w:val="00DF4B7B"/>
    <w:rsid w:val="00DF6CBC"/>
    <w:rsid w:val="00E01AA5"/>
    <w:rsid w:val="00E06F2B"/>
    <w:rsid w:val="00E07913"/>
    <w:rsid w:val="00E12F5F"/>
    <w:rsid w:val="00E139E2"/>
    <w:rsid w:val="00E1599F"/>
    <w:rsid w:val="00E1699D"/>
    <w:rsid w:val="00E21F4B"/>
    <w:rsid w:val="00E24327"/>
    <w:rsid w:val="00E24B7B"/>
    <w:rsid w:val="00E24DEA"/>
    <w:rsid w:val="00E263F2"/>
    <w:rsid w:val="00E278E9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5A20"/>
    <w:rsid w:val="00EA62A4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2641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590C"/>
    <w:rsid w:val="00F27B81"/>
    <w:rsid w:val="00F30D0F"/>
    <w:rsid w:val="00F31A5A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665D5"/>
    <w:rsid w:val="00F72621"/>
    <w:rsid w:val="00F74142"/>
    <w:rsid w:val="00F7520A"/>
    <w:rsid w:val="00F7595B"/>
    <w:rsid w:val="00F817DB"/>
    <w:rsid w:val="00F84005"/>
    <w:rsid w:val="00F97324"/>
    <w:rsid w:val="00F979FC"/>
    <w:rsid w:val="00F97C97"/>
    <w:rsid w:val="00FA0819"/>
    <w:rsid w:val="00FA1595"/>
    <w:rsid w:val="00FA24AF"/>
    <w:rsid w:val="00FA46AF"/>
    <w:rsid w:val="00FA7A9D"/>
    <w:rsid w:val="00FB075A"/>
    <w:rsid w:val="00FB2EFE"/>
    <w:rsid w:val="00FB5998"/>
    <w:rsid w:val="00FB6CB6"/>
    <w:rsid w:val="00FC0290"/>
    <w:rsid w:val="00FC037A"/>
    <w:rsid w:val="00FC2913"/>
    <w:rsid w:val="00FC2CD8"/>
    <w:rsid w:val="00FC47CD"/>
    <w:rsid w:val="00FC5336"/>
    <w:rsid w:val="00FC5440"/>
    <w:rsid w:val="00FD2279"/>
    <w:rsid w:val="00FD3D52"/>
    <w:rsid w:val="00FD5B4D"/>
    <w:rsid w:val="00FD61D5"/>
    <w:rsid w:val="00FE2FF6"/>
    <w:rsid w:val="00FE4378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9</TotalTime>
  <Pages>7</Pages>
  <Words>1710</Words>
  <Characters>975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130</cp:revision>
  <cp:lastPrinted>2024-09-20T19:28:00Z</cp:lastPrinted>
  <dcterms:created xsi:type="dcterms:W3CDTF">2024-10-13T21:44:00Z</dcterms:created>
  <dcterms:modified xsi:type="dcterms:W3CDTF">2024-11-0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